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images for this use case her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22d2a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6:31Z</dcterms:created>
  <dcterms:modified xsi:type="dcterms:W3CDTF">2016-09-13T05:56:31Z</dcterms:modified>
</cp:coreProperties>
</file>